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aquis cor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Solido infiammabile.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itronellol, geraniolo; (2E)-3,7-dimetilotta-2,6-dien-1-olo, linalyl acetate, linalool, etere metilico di cedro, nerol, coumarin, 3-(p-ethylphenyl)-2,2-dimethylpropionaldehyde, cineole, cinnamaldehyd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7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ethylphenyl)-2,2-di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7634-1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6-81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olido infiammabi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Nessuna fiamma libera, nessuna scintilla e non fumare.</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ccogliere meccanicamente il prodotto. Informare le autorità se il prodotto viene immesso nella rete fognaria o in acque pubblich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 Tenere lontano da fonti di calore, superfici calde, scintille, fiamme libere o altre fonti di accensione. Non fumare. Mettere a terra/massa il contenitore e il dispositivo ricevent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ettere a terra/massa il contenitore e il dispositivo ricevent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e in luogo fresco. Proteggere dai raggi solari. Tenere lontano dalle fonti di accension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rbaceo. aromati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sidRPr="0069446B">
        <w:rPr>
          <w:noProof/>
        </w:rPr>
        <w:t>Solido infiamma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Evitare il contatto con superfici calde. Calore. Nessuna fiamma, nessuna scintilla. Eliminare ogni sorgente d’ignizion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i peso corporeo Animal: rat, Animal sex: male, Guideline: OECD Guideline 401 (Acute Oral Toxicity), 95% CL: 3400 - 5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i peso corporeo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aquis cor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aquis cor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ethylphenyl)-2,2-dimethylpropionaldehyde (67634-15-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itronellol, geraniolo; (2E)-3,7-dimetilotta-2,6-dien-1-olo, linalyl acetate, linalool, etere metilico di cedro, nerol, coumarin, 3-(p-ethylphenyl)-2,2-dimethylpropionaldehyde, cineole, cinnamaldehyd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aquis cor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aquis cor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4/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0620BC3-7087-4309-842F-F47F03AECB84}"/>
</file>

<file path=customXml/itemProps3.xml><?xml version="1.0" encoding="utf-8"?>
<ds:datastoreItem xmlns:ds="http://schemas.openxmlformats.org/officeDocument/2006/customXml" ds:itemID="{C65A0D7F-F67A-45E0-8664-89E3F8239597}"/>
</file>

<file path=customXml/itemProps4.xml><?xml version="1.0" encoding="utf-8"?>
<ds:datastoreItem xmlns:ds="http://schemas.openxmlformats.org/officeDocument/2006/customXml" ds:itemID="{3CAB17A5-7763-4EE9-B036-8E033BF2C4FC}"/>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